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Crucero Maravillas del Centro de Galápagos</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5 Dias– 4 Noches</w:t>
      </w:r>
    </w:p>
    <w:p w14:paraId="1AEF9F09" w14:textId="77777777" w:rsidR="007206DE" w:rsidRPr="00941DB2" w:rsidRDefault="007206DE" w:rsidP="0068066F">
      <w:pPr>
        <w:jc w:val="center"/>
        <w:rPr>
          <w:lang w:val="en-US"/>
        </w:rPr>
      </w:pPr>
      <w:r w:rsidRPr="00941DB2">
        <w:rPr>
          <w:noProof/>
          <w:lang w:val="en-US"/>
        </w:rPr>
        <w:t/>
        <w:pict>
          <v:shape type="#_x0000_t75" style="width:400px;height:347.61061946903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enderismo</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Zodiac</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y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ÁBADO</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Baltra - aeropuerto (llegada)</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Playa Bacha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DOMINGO</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Bartolomé :</w:t>
            </w:r>
            <w:proofErr w:type="gramEnd"/>
            <w:r>
              <w:rPr>
                <w:color w:val="2F5496" w:themeColor="accent1" w:themeShade="BF"/>
                <w:sz w:val="18"/>
                <w:szCs w:val="18"/>
                <w:lang w:val="en-US"/>
              </w:rPr>
              <w:t xml:space="preserve"> Bartolomé</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iago :</w:t>
            </w:r>
            <w:proofErr w:type="gramEnd"/>
            <w:r>
              <w:rPr>
                <w:color w:val="2F5496" w:themeColor="accent1" w:themeShade="BF"/>
                <w:sz w:val="18"/>
                <w:szCs w:val="18"/>
                <w:lang w:val="en-US"/>
              </w:rPr>
              <w:t xml:space="preserve"> Bahía Sullivan</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LUN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Plazas Sur :</w:t>
            </w:r>
            <w:proofErr w:type="gramEnd"/>
            <w:r>
              <w:rPr>
                <w:color w:val="2F5496" w:themeColor="accent1" w:themeShade="BF"/>
                <w:sz w:val="18"/>
                <w:szCs w:val="18"/>
                <w:lang w:val="en-US"/>
              </w:rPr>
              <w:t xml:space="preserve"> Plazas Su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Fe :</w:t>
            </w:r>
            <w:proofErr w:type="gramEnd"/>
            <w:r>
              <w:rPr>
                <w:color w:val="2F5496" w:themeColor="accent1" w:themeShade="BF"/>
                <w:sz w:val="18"/>
                <w:szCs w:val="18"/>
                <w:lang w:val="en-US"/>
              </w:rPr>
              <w:t xml:space="preserve"> Santa F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ART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Cerro Brujo</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Punta Pit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IÉRCOL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Parte Alt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San Cristóbal - Aeropuerto (retorno)</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ÍA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EROPUERTO DE BALTRA (LLEGADA)</w:t>
      </w:r>
    </w:p>
    <w:p w14:paraId="7525A73D" w14:textId="77777777" w:rsidR="008F4BF1" w:rsidRDefault="008F4BF1" w:rsidP="0068066F">
      <w:pPr>
        <w:tabs>
          <w:tab w:val="left" w:pos="7235"/>
        </w:tabs>
        <w:spacing w:line="276" w:lineRule="auto"/>
        <w:jc w:val="both"/>
      </w:pPr>
      <w:r>
        <w:t>¡Bienvenido a Galápagos! Al llegar al aeropuerto de Baltra, su guía naturalista lo recibirá y lo ayudará con el traslado hacia el canal de Itabaca. Este primer recorrido le conecta de inmediato con el archipiélago mientras realiza un breve cruce en panga hacia la isla Santa Cruz. En el camino, podrá apreciar el paisaje árido de Baltra y conocer su historia como antigua base aérea estadounidense durante la Segunda Guerra Mundial. Este es solo el comienzo de las muchas historias fascinantes que lo esperan en su aventura.</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LAYA BACHAS</w:t>
      </w:r>
    </w:p>
    <w:p w14:paraId="46CA55C7" w14:textId="77777777" w:rsidR="008F4BF1" w:rsidRDefault="008F4BF1" w:rsidP="0068066F">
      <w:pPr>
        <w:spacing w:line="276" w:lineRule="auto"/>
        <w:jc w:val="both"/>
      </w:pPr>
      <w:r>
        <w:t>Después nos dirigiremos a la playa conocida como Bachas, ubicada en la costa norte de la isla Santa Cruz. Aquí podrá disfrutar de esnórquel o dar un relajante paseo por la orilla. Para esta visita realizaremos un desembarco mojado, en el que bajará de la panga directamente al agua poco profunda. Recomendamos desembarcar descalzo y llevar zapatos ligeros para caminar durante el resto de la salida. La laguna de agua salobre ubicada detrás de la playa suele atraer garzas azules y otras aves pequeñas. Ambas playas de esta zona son importantes lugares de anidación para las tortugas marinas verde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RTOLOME</w:t>
      </w:r>
    </w:p>
    <w:p w14:paraId="7525A73D" w14:textId="77777777" w:rsidR="008F4BF1" w:rsidRDefault="008F4BF1" w:rsidP="0068066F">
      <w:pPr>
        <w:tabs>
          <w:tab w:val="left" w:pos="7235"/>
        </w:tabs>
        <w:spacing w:line="276" w:lineRule="auto"/>
        <w:jc w:val="both"/>
      </w:pPr>
      <w:r>
        <w:t>Bartolomé es una de las islas más icónicas de Galápagos, reconocida por su dramático paisaje volcánico y por la famosa Roca Pináculo. Ubicada junto a una playa de arena color durazno, es también uno de los pocos lugares donde se pueden ver pingüinos sin viajar a las remotas islas Isabela o Fernandina. La caminata hacia la cima ofrece vistas impresionantes de un terreno de apariencia lunar salpicado de conos volcánicos, además de panoramas espectaculares de la bahía Sullivan y de la Roca Pináculo. Desde lo alto, la inmensa belleza del archipiélago se despliega ante usted, creando una experiencia verdaderamente inolvidable.</w:t>
      </w:r>
    </w:p>
    <w:p w14:paraId="31D9F24E" w14:textId="77777777" w:rsidR="007F6B43" w:rsidRDefault="007F6B43" w:rsidP="007F6B43">
      <w:r w:rsidRPr="0097321D">
        <w:t>
          <w:p>
            <w:r>
              <w:rPr>
                <w:b/>
              </w:rPr>
              <w:t xml:space="preserve">Experiencia de snorkel:  </w:t>
            </w:r>
            <w:r>
              <w:t>Tendrás la opción de nadar o hacer snorkel desde la playa. Esta zona tiene una merecida reputación de ser uno de los mejores lugares para hacer snorkel en Galápagos, no sólo por sus aguas claras y tranquilas, sino también por la presencia de pingüinos, que son relativamente fáciles de encontrar mientras se practica snorkel, junto con una increíble diversidad de peces, coloridos invertebrados, leones marinos, tortugas, rayas y tiburones de arrecife.</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5 km / 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PASEO EN ZODIAC</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HÍA SULLIVAN</w:t>
      </w:r>
    </w:p>
    <w:p w14:paraId="46CA55C7" w14:textId="77777777" w:rsidR="008F4BF1" w:rsidRDefault="008F4BF1" w:rsidP="0068066F">
      <w:pPr>
        <w:spacing w:line="276" w:lineRule="auto"/>
        <w:jc w:val="both"/>
      </w:pPr>
      <w:r>
        <w:t>Caminar por la bahía Sullivan es un viaje fascinante a los orígenes volcánicos de las Islas Galápagos. El sendero cruza un extenso campo de lava pahoehoe, donde las texturas intrincadas cuentan la historia de antiguas erupciones. Aunque el terreno pueda parecer desolado a primera vista, una mirada más atenta revela plantas pioneras, lagartijas de lava que se mueven rápidamente y pequeñas aves adaptadas a este entorno extremo. A lo largo de la costa, el paisaje volcánico se ilumina con la presencia de pingüinos, pelícanos y ostreros, creando un contraste vibrante frente al asombroso escenario natural.</w:t>
      </w:r>
    </w:p>
    <w:p w14:paraId="3EFCDAA7" w14:textId="77777777" w:rsidR="007F6B43" w:rsidRDefault="007F6B43" w:rsidP="007F6B43">
      <w:r w:rsidRPr="0097321D">
        <w:t>
          <w:p>
            <w:r>
              <w:rPr>
                <w:b/>
              </w:rPr>
              <w:t xml:space="preserve">Experiencia de snorkel: </w:t>
            </w:r>
            <w:r>
              <w:t>Después de la caminata, puedes nadar o hacer snorkel desde una playa de arena coralina o desde los botes neumáticos. El mundo submarino aquí contrasta drásticamente con la tierra escasa, rebosante de cardúmenes de peces, pingüinos de Galápagos, tiburones de arrecife, tortugas y rayas.</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2 km / 1,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ISLA PLAZAS SUR</w:t>
      </w:r>
    </w:p>
    <w:p w14:paraId="7525A73D" w14:textId="77777777" w:rsidR="008F4BF1" w:rsidRDefault="008F4BF1" w:rsidP="0068066F">
      <w:pPr>
        <w:tabs>
          <w:tab w:val="left" w:pos="7235"/>
        </w:tabs>
        <w:spacing w:line="276" w:lineRule="auto"/>
        <w:jc w:val="both"/>
      </w:pPr>
      <w:r>
        <w:t>De las dos islas gemelas, solo Plaza Sur está abierta a los visitantes, mientras que Plaza Norte permanece como un sitio de investigación científica. A pesar de su pequeño tamaño, Plaza Sur rebosa vida silvestre. Al desembarcar, encontrará iguanas terrestres descansando bajo los cactus Opuntia, esperando que caigan los frutos. Una gran colonia de lobos marinos domina la costa, donde las crías juegan en las pozas de marea mientras los machos defienden su territorio. El sendero conduce a un impresionante acantilado con vistas espectaculares al océano, donde fragatas, piqueros de patas azules, fragatas, rabijuncos de pico rojo y gaviotas de cola bifurcada surcan el cielo. Una alfombra de suculentas rojizas que cubre la isla realza aún más su belleza singular.</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PASEO EN ZODIAC,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ISLA SANTA FE</w:t>
      </w:r>
    </w:p>
    <w:p w14:paraId="46CA55C7" w14:textId="77777777" w:rsidR="008F4BF1" w:rsidRDefault="008F4BF1" w:rsidP="0068066F">
      <w:pPr>
        <w:spacing w:line="276" w:lineRule="auto"/>
        <w:jc w:val="both"/>
      </w:pPr>
      <w:r>
        <w:t>La isla Santa Fe, ubicada en una de las bahías más hermosas de Galápagos, presenta imponentes cactus Opuntia y antiguas formaciones de lava. Su playa de arena blanca y aguas turquesas albergan una gran colonia de lobos marinos descansando al sol. Mientras avanza por el sendero, busque a la iguana terrestre de Santa Fe, una especie endémica, y con algo de suerte podrá ver un halcón de Galápagos posado en lo alto de un cactus en busca de presas. En el camino también es común observar pinzones de Darwin, tórtolas de Galápagos, sinsontes y lagartijas de lava, lo que convierte esta caminata en una verdadera experiencia de vida silvestre.</w:t>
      </w:r>
    </w:p>
    <w:p w14:paraId="3EFCDAA7" w14:textId="77777777" w:rsidR="007F6B43" w:rsidRDefault="007F6B43" w:rsidP="007F6B43">
      <w:r w:rsidRPr="0097321D">
        <w:t>
          <w:p>
            <w:r>
              <w:rPr>
                <w:b/>
              </w:rPr>
              <w:t xml:space="preserve">Experiencia de snorkel: </w:t>
            </w:r>
            <w:r>
              <w:t>Después de la caminata, tendrás la opción de practicar kayak o snorkel en las aguas protegidas dentro de la bahía, donde podrás nadar con crías de lobos marinos y tiburones de arrecife. Busque también tortugas marinas, rayas y una gran variedad de peces tropicales, incluidos grandes bancos de peces cirujano y peces loro.</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CERRO BRUJO</w:t>
      </w:r>
    </w:p>
    <w:p w14:paraId="7525A73D" w14:textId="77777777" w:rsidR="008F4BF1" w:rsidRDefault="008F4BF1" w:rsidP="0068066F">
      <w:pPr>
        <w:tabs>
          <w:tab w:val="left" w:pos="7235"/>
        </w:tabs>
        <w:spacing w:line="276" w:lineRule="auto"/>
        <w:jc w:val="both"/>
      </w:pPr>
      <w:r>
        <w:t>Cerro Brujo, en la costa norte de San Cristóbal, es una de las playas más impresionantes de Galápagos. Su arena blanca y fina, junto con aguas turquesas, crean un escenario perfecto para pasear y relajarse, mientras una numerosa colonia de lobos marinos descansa en la orilla. Una laguna cercana atrae una gran diversidad de aves, incluidos pelícanos y piqueros de patas azules. Este sitio también tiene importancia histórica, ya que fue una de las primeras paradas de Charles Darwin en el archipiélago. Sus aguas cristalinas ofrecen un excelente esnórquel, donde podrá observar peces tropicales, rayas y tortugas marinas.</w:t>
      </w:r>
    </w:p>
    <w:p w14:paraId="31D9F24E" w14:textId="77777777" w:rsidR="007F6B43" w:rsidRDefault="007F6B43" w:rsidP="007F6B43">
      <w:r w:rsidRPr="0097321D">
        <w:t>
          <w:p>
            <w:r>
              <w:rPr>
                <w:b/>
              </w:rPr>
              <w:t xml:space="preserve">Experiencia de snorkel:  </w:t>
            </w:r>
            <w:r>
              <w:t>Pasea por las blancas arenas de Cerro Brujo, disfruta de encuentros cercanos con leones marinos y explora el vibrante mundo submarino.</w:t>
            </w:r>
          </w:p>
        </w:t>
      </w:r>
    </w:p>
    <w:p w14:paraId="11316245" w14:textId="77777777" w:rsidR="007F6B43" w:rsidRPr="00F43ABF" w:rsidRDefault="007F6B43" w:rsidP="007F6B43">
      <w:pPr>
        <w:rPr>
          <w:lang w:val="en-US"/>
        </w:rPr>
      </w:pPr>
      <w:r w:rsidRPr="00F43ABF">
        <w:rPr>
          <w:b/>
          <w:bCs/>
          <w:lang w:val="en-US"/>
        </w:rPr>
        <w:t>Puntos destacados: </w:t>
      </w:r>
      <w:r w:rsidRPr="00F43ABF">
        <w:rPr>
          <w:lang w:val="en-US"/>
        </w:rPr>
        <w:t xml:space="preserve"> Playa de arena de coral, Oportunidades de esnórquel, Leones marinos de Galápagos, Piqueros patas azules, Pelícanos</w:t>
      </w:r>
    </w:p>
    <w:p w14:paraId="3B53F03A" w14:textId="77777777" w:rsidR="007B5914" w:rsidRDefault="007B5914" w:rsidP="007B5914">
      <w:pPr>
        <w:tabs>
          <w:tab w:val="left" w:pos="7235"/>
        </w:tabs>
        <w:jc w:val="center"/>
      </w:pPr>
      <w:r>
        <w:t/>
        <w:pict>
          <v:shape type="#_x0000_t75" style="width:600px;height:198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5 kilómetros / 0,3 millas</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PASEO EN ZODIAC,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UNTA PITT</w:t>
      </w:r>
    </w:p>
    <w:p w14:paraId="46CA55C7" w14:textId="77777777" w:rsidR="008F4BF1" w:rsidRDefault="008F4BF1" w:rsidP="0068066F">
      <w:pPr>
        <w:spacing w:line="276" w:lineRule="auto"/>
        <w:jc w:val="both"/>
      </w:pPr>
      <w:r>
        <w:t>Situada en el extremo noreste de San Cristóbal, Punta Pitt es un destino imprescindible para amantes de la naturaleza y la aventura. Sus senderos escarpados conducen a miradores impresionantes, donde es posible observar fragatas y las tres icónicas especies de piqueros: de patas azules, de patas rojas y nazca, una combinación poco común en Galápagos. El paisaje volcánico, con formaciones rocosas dramáticas y sectores de vegetación exuberante, crea un hábitat ideal para una notable diversidad de vida silvestre. Esta visita combina una caminata exigente con la oportunidad de apreciar la biodiversidad del archipiélago en su máximo esplendor.</w:t>
      </w:r>
    </w:p>
    <w:p w14:paraId="3EFCDAA7" w14:textId="77777777" w:rsidR="007F6B43" w:rsidRDefault="007F6B43" w:rsidP="007F6B43">
      <w:r w:rsidRPr="0097321D">
        <w:t>
          <w:p>
            <w:r>
              <w:rPr>
                <w:b/>
              </w:rPr>
              <w:t xml:space="preserve">Experiencia de caminata: </w:t>
            </w:r>
            <w:r>
              <w:t>Explora el terreno escarpado de Punta Pitt y contempla la diversa vida aviar, incluyendo las tres especies de piquero y los pájaros fragata.</w:t>
            </w:r>
          </w:p>
        </w:t>
      </w:r>
    </w:p>
    <w:p w14:paraId="055D1582" w14:textId="77777777" w:rsidR="007F6B43" w:rsidRPr="00F43ABF" w:rsidRDefault="007F6B43" w:rsidP="007F6B43">
      <w:pPr>
        <w:rPr>
          <w:lang w:val="en-US"/>
        </w:rPr>
      </w:pPr>
      <w:r w:rsidRPr="00F43ABF">
        <w:rPr>
          <w:b/>
          <w:bCs/>
          <w:lang w:val="en-US"/>
        </w:rPr>
        <w:t>Puntos destacados: </w:t>
      </w:r>
      <w:r w:rsidRPr="00F43ABF">
        <w:rPr>
          <w:b/>
          <w:bCs/>
          <w:u w:val="single"/>
          <w:lang w:val="en-US"/>
        </w:rPr>
        <w:t xml:space="preserve"> </w:t>
      </w:r>
      <w:r w:rsidRPr="00F43ABF">
        <w:rPr>
          <w:lang w:val="en-US"/>
        </w:rPr>
        <w:t>Impresionantes vistas, Oportunidades de esnórquel, Piqueros patas rojas y Nazca, Piqueros patas azules, Fragatas</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5 kilómetros / 0,9 millas</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ARTE ALTA</w:t>
      </w:r>
    </w:p>
    <w:p w14:paraId="7525A73D" w14:textId="77777777" w:rsidR="008F4BF1" w:rsidRDefault="008F4BF1" w:rsidP="0068066F">
      <w:pPr>
        <w:tabs>
          <w:tab w:val="left" w:pos="7235"/>
        </w:tabs>
        <w:spacing w:line="276" w:lineRule="auto"/>
        <w:jc w:val="both"/>
      </w:pPr>
      <w:r>
        <w:t>Tu día comienza con un recorrido hacia las tierras altas de la isla San Cristóbal, donde descubrirás una faceta completamente distinta del ecosistema de Galápagos. Esta zona verde y frondosa contrasta fuertemente con las áreas costeras más secas. Las tierras altas son hogar de diversas especies de aves, tortugas gigantes que deambulan en su hábitat natural y una gran variedad de plantas, incluidos árboles y helechos endémicos. Mientras caminas por los senderos que atraviesan este paisaje exuberante, tendrás la oportunidad única de observar de cerca a las tortugas gigantes. Las tierras altas también ofrecen vistas panorámicas de la isla, destacando su topografía diversa y espectacular.</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Impresionantes vistas, Tortugas gigantes</w:t>
      </w:r>
    </w:p>
    <w:p w14:paraId="3B53F03A" w14:textId="77777777" w:rsidR="007B5914" w:rsidRDefault="007B5914" w:rsidP="007B5914">
      <w:pPr>
        <w:tabs>
          <w:tab w:val="left" w:pos="7235"/>
        </w:tabs>
        <w:jc w:val="center"/>
      </w:pPr>
      <w:r>
        <w:t/>
        <w:pict>
          <v:shape type="#_x0000_t75" style="width:533.33333333333px;height:4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Variable</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AEROPUERTO DE SAN CRISTÓBAL (RETORNO)</w:t>
      </w:r>
    </w:p>
    <w:p w14:paraId="46CA55C7" w14:textId="77777777" w:rsidR="008F4BF1" w:rsidRDefault="008F4BF1" w:rsidP="0068066F">
      <w:pPr>
        <w:spacing w:line="276" w:lineRule="auto"/>
        <w:jc w:val="both"/>
      </w:pPr>
      <w:r>
        <w:t>Después de explorar la impresionante biodiversidad y los paisajes únicos de Galápagos, ha llegado el momento de regresar al Ecuador continental. Será trasladado al aeropuerto, poniendo fin a este viaje inolvidable. Cada encuentro con tortugas gigantes, piqueros de patas azules y paisajes volcánicos quedará grabado en su memoria. Galápagos no es solo un destino, es una experiencia transformadora que lo acompañará para siempre. Le deseamos un excelente viaje de regreso.</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IO</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Alimentación</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esayuno</w:t>
            </w:r>
          </w:p>
        </w:tc>
        <w:tc>
          <w:tcPr>
            <w:tcW w:w="1909" w:type="dxa"/>
          </w:tcPr>
          <w:p w14:paraId="00B0DC34" w14:textId="77777777" w:rsidR="007B5914" w:rsidRDefault="007B5914" w:rsidP="00D940FA">
            <w:pPr>
              <w:tabs>
                <w:tab w:val="left" w:pos="7235"/>
              </w:tabs>
              <w:rPr>
                <w:lang w:val="en-US"/>
              </w:rPr>
            </w:pPr>
            <w:r>
              <w:rPr>
                <w:sz w:val="22"/>
                <w:szCs w:val="22"/>
                <w:lang w:val="en-US" w:eastAsia="en-US"/>
              </w:rPr>
              <w:t>D</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Almuerzo</w:t>
            </w:r>
          </w:p>
        </w:tc>
        <w:tc>
          <w:tcPr>
            <w:tcW w:w="1909" w:type="dxa"/>
          </w:tcPr>
          <w:p w14:paraId="7ACFF04D" w14:textId="77777777" w:rsidR="007B5914" w:rsidRDefault="007B5914" w:rsidP="00D940FA">
            <w:pPr>
              <w:tabs>
                <w:tab w:val="left" w:pos="7235"/>
              </w:tabs>
              <w:rPr>
                <w:lang w:val="en-US"/>
              </w:rPr>
            </w:pPr>
            <w:r>
              <w:rPr>
                <w:sz w:val="22"/>
                <w:szCs w:val="22"/>
                <w:lang w:val="en-US" w:eastAsia="en-US"/>
              </w:rPr>
              <w:t>A</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Cena</w:t>
            </w:r>
          </w:p>
        </w:tc>
        <w:tc>
          <w:tcPr>
            <w:tcW w:w="1909" w:type="dxa"/>
          </w:tcPr>
          <w:p w14:paraId="0A9EC2FE" w14:textId="77777777" w:rsidR="007B5914" w:rsidRDefault="007B5914" w:rsidP="00D940FA">
            <w:pPr>
              <w:tabs>
                <w:tab w:val="left" w:pos="7235"/>
              </w:tabs>
              <w:rPr>
                <w:lang w:val="en-US"/>
              </w:rPr>
            </w:pPr>
            <w:r>
              <w:rPr>
                <w:sz w:val="22"/>
                <w:szCs w:val="22"/>
                <w:lang w:val="en-US" w:eastAsia="en-US"/>
              </w:rPr>
              <w:t>C</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icultad de la caminata</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Fácil</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do</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ícil</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